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D9FEE" w14:textId="0F1C8741" w:rsidR="00BA1716" w:rsidRDefault="00502CB1" w:rsidP="00421281">
      <w:pPr>
        <w:jc w:val="both"/>
        <w:rPr>
          <w:b/>
          <w:lang w:val="en-US"/>
        </w:rPr>
      </w:pPr>
      <w:r w:rsidRPr="00D163F9">
        <w:rPr>
          <w:b/>
          <w:lang w:val="en-US"/>
        </w:rPr>
        <w:t>Question 1:</w:t>
      </w:r>
    </w:p>
    <w:p w14:paraId="707634CA" w14:textId="3F66BE0A" w:rsidR="004015C3" w:rsidRDefault="004015C3" w:rsidP="00421281">
      <w:pPr>
        <w:jc w:val="both"/>
        <w:rPr>
          <w:b/>
          <w:lang w:val="en-US"/>
        </w:rPr>
      </w:pPr>
      <w:r>
        <w:rPr>
          <w:b/>
          <w:lang w:val="en-US"/>
        </w:rPr>
        <w:tab/>
        <w:t xml:space="preserve">Proposal: </w:t>
      </w:r>
    </w:p>
    <w:p w14:paraId="01D40F97" w14:textId="31A8AD1F" w:rsidR="004015C3" w:rsidRPr="004015C3" w:rsidRDefault="004015C3" w:rsidP="004015C3">
      <w:pPr>
        <w:ind w:left="1440"/>
        <w:jc w:val="both"/>
        <w:rPr>
          <w:lang w:val="en-US"/>
        </w:rPr>
      </w:pPr>
      <w:r>
        <w:rPr>
          <w:lang w:val="en-US"/>
        </w:rPr>
        <w:t>For this scenario John could use a device such as an Arduino with soil moisture sensors and LEDs for each pot, it could easily be configured to monitor the soil moisture and activate the required LED(s), possibly using a slow flash for requiring moisture and a fast flash or solid on for the soil being to moist.</w:t>
      </w:r>
    </w:p>
    <w:p w14:paraId="49A9B89F" w14:textId="77777777" w:rsidR="00502CB1" w:rsidRDefault="00502CB1" w:rsidP="00421281">
      <w:pPr>
        <w:jc w:val="both"/>
        <w:rPr>
          <w:lang w:val="en-US"/>
        </w:rPr>
      </w:pPr>
    </w:p>
    <w:p w14:paraId="32C00322" w14:textId="73AC40E4" w:rsidR="00AC5840" w:rsidRDefault="00AC5840" w:rsidP="00421281">
      <w:pPr>
        <w:jc w:val="both"/>
        <w:rPr>
          <w:lang w:val="en-US"/>
        </w:rPr>
      </w:pPr>
      <w:r>
        <w:rPr>
          <w:lang w:val="en-US"/>
        </w:rPr>
        <w:tab/>
        <w:t>Sense:</w:t>
      </w:r>
    </w:p>
    <w:p w14:paraId="0A7447D5" w14:textId="6AA2D172" w:rsidR="00AC5840" w:rsidRDefault="00AC5840" w:rsidP="00421281">
      <w:pPr>
        <w:jc w:val="both"/>
        <w:rPr>
          <w:lang w:val="en-US"/>
        </w:rPr>
      </w:pPr>
      <w:r>
        <w:rPr>
          <w:lang w:val="en-US"/>
        </w:rPr>
        <w:tab/>
      </w:r>
      <w:r>
        <w:rPr>
          <w:lang w:val="en-US"/>
        </w:rPr>
        <w:tab/>
        <w:t>Reading the Soil Moisture Level for each pot</w:t>
      </w:r>
    </w:p>
    <w:p w14:paraId="0B451110" w14:textId="77777777" w:rsidR="00AC5840" w:rsidRDefault="00AC5840" w:rsidP="00421281">
      <w:pPr>
        <w:jc w:val="both"/>
        <w:rPr>
          <w:lang w:val="en-US"/>
        </w:rPr>
      </w:pPr>
    </w:p>
    <w:p w14:paraId="32425FDE" w14:textId="29019C30" w:rsidR="00AC5840" w:rsidRDefault="00AC5840" w:rsidP="00421281">
      <w:pPr>
        <w:jc w:val="both"/>
        <w:rPr>
          <w:lang w:val="en-US"/>
        </w:rPr>
      </w:pPr>
      <w:r>
        <w:rPr>
          <w:lang w:val="en-US"/>
        </w:rPr>
        <w:tab/>
        <w:t>Think:</w:t>
      </w:r>
    </w:p>
    <w:p w14:paraId="21400037" w14:textId="3A100A2D" w:rsidR="00AC5840" w:rsidRDefault="00443099" w:rsidP="00443099">
      <w:pPr>
        <w:ind w:left="1440"/>
        <w:jc w:val="both"/>
        <w:rPr>
          <w:lang w:val="en-US"/>
        </w:rPr>
      </w:pPr>
      <w:r>
        <w:rPr>
          <w:lang w:val="en-US"/>
        </w:rPr>
        <w:t xml:space="preserve">Determine whether the soil moisture is outside of set parameters for each pot and determine which LEDs to Activate </w:t>
      </w:r>
    </w:p>
    <w:p w14:paraId="37649700" w14:textId="77777777" w:rsidR="00AC5840" w:rsidRDefault="00AC5840" w:rsidP="00421281">
      <w:pPr>
        <w:jc w:val="both"/>
        <w:rPr>
          <w:lang w:val="en-US"/>
        </w:rPr>
      </w:pPr>
    </w:p>
    <w:p w14:paraId="3DD1B853" w14:textId="5C9FA916" w:rsidR="00AC5840" w:rsidRDefault="00AC5840" w:rsidP="00421281">
      <w:pPr>
        <w:jc w:val="both"/>
        <w:rPr>
          <w:lang w:val="en-US"/>
        </w:rPr>
      </w:pPr>
      <w:r>
        <w:rPr>
          <w:lang w:val="en-US"/>
        </w:rPr>
        <w:tab/>
        <w:t>Act:</w:t>
      </w:r>
    </w:p>
    <w:p w14:paraId="31992EA8" w14:textId="2C80D836" w:rsidR="00AC5840" w:rsidRDefault="00AC5840" w:rsidP="00421281">
      <w:pPr>
        <w:jc w:val="both"/>
        <w:rPr>
          <w:lang w:val="en-US"/>
        </w:rPr>
      </w:pPr>
      <w:r>
        <w:rPr>
          <w:lang w:val="en-US"/>
        </w:rPr>
        <w:tab/>
      </w:r>
      <w:r>
        <w:rPr>
          <w:lang w:val="en-US"/>
        </w:rPr>
        <w:tab/>
        <w:t>Activating specific LEDs when required</w:t>
      </w:r>
    </w:p>
    <w:p w14:paraId="6353E2FB" w14:textId="77777777" w:rsidR="00783E72" w:rsidRDefault="00783E72" w:rsidP="00421281">
      <w:pPr>
        <w:jc w:val="both"/>
        <w:rPr>
          <w:lang w:val="en-US"/>
        </w:rPr>
      </w:pPr>
    </w:p>
    <w:p w14:paraId="2437A09C" w14:textId="77777777" w:rsidR="00783E72" w:rsidRDefault="00783E72" w:rsidP="00421281">
      <w:pPr>
        <w:jc w:val="both"/>
        <w:rPr>
          <w:lang w:val="en-US"/>
        </w:rPr>
      </w:pPr>
    </w:p>
    <w:p w14:paraId="197CC9A1" w14:textId="77777777" w:rsidR="00AF1DA5" w:rsidRDefault="00AF1DA5" w:rsidP="00421281">
      <w:pPr>
        <w:jc w:val="both"/>
        <w:rPr>
          <w:lang w:val="en-US"/>
        </w:rPr>
      </w:pPr>
    </w:p>
    <w:p w14:paraId="634FD644" w14:textId="77777777" w:rsidR="00AF1DA5" w:rsidRDefault="00AF1DA5" w:rsidP="00421281">
      <w:pPr>
        <w:jc w:val="both"/>
        <w:rPr>
          <w:lang w:val="en-US"/>
        </w:rPr>
      </w:pPr>
    </w:p>
    <w:p w14:paraId="547D73C5" w14:textId="08990C13" w:rsidR="00502CB1" w:rsidRDefault="00502CB1" w:rsidP="00421281">
      <w:pPr>
        <w:jc w:val="both"/>
        <w:rPr>
          <w:b/>
          <w:lang w:val="en-US"/>
        </w:rPr>
      </w:pPr>
      <w:r w:rsidRPr="00D163F9">
        <w:rPr>
          <w:b/>
          <w:lang w:val="en-US"/>
        </w:rPr>
        <w:t>Question 2:</w:t>
      </w:r>
    </w:p>
    <w:p w14:paraId="6852492E" w14:textId="019D2BE5" w:rsidR="00524770" w:rsidRDefault="00524770" w:rsidP="00421281">
      <w:pPr>
        <w:jc w:val="both"/>
        <w:rPr>
          <w:b/>
          <w:lang w:val="en-US"/>
        </w:rPr>
      </w:pPr>
      <w:r>
        <w:rPr>
          <w:b/>
          <w:lang w:val="en-US"/>
        </w:rPr>
        <w:tab/>
        <w:t>Proposal:</w:t>
      </w:r>
    </w:p>
    <w:p w14:paraId="37CE54EF" w14:textId="24B482C9" w:rsidR="00524770" w:rsidRPr="00524770" w:rsidRDefault="00524770" w:rsidP="00524770">
      <w:pPr>
        <w:ind w:left="1440"/>
        <w:jc w:val="both"/>
        <w:rPr>
          <w:lang w:val="en-US"/>
        </w:rPr>
      </w:pPr>
      <w:r>
        <w:rPr>
          <w:lang w:val="en-US"/>
        </w:rPr>
        <w:t xml:space="preserve">For this scenario Jane, Megan and Kim could each build a GPS data logger from an Arduino </w:t>
      </w:r>
      <w:proofErr w:type="spellStart"/>
      <w:r>
        <w:rPr>
          <w:lang w:val="en-US"/>
        </w:rPr>
        <w:t>Nano</w:t>
      </w:r>
      <w:proofErr w:type="spellEnd"/>
      <w:r>
        <w:rPr>
          <w:lang w:val="en-US"/>
        </w:rPr>
        <w:t xml:space="preserve"> which a lot smaller than the UNO and easily powered by a portable mobile “On The Go Charger” equipped with a GPS shield and Data Logging Shield, this would allow them to log their rides and compare the data at a later date. </w:t>
      </w:r>
    </w:p>
    <w:p w14:paraId="14633A31" w14:textId="77777777" w:rsidR="00443099" w:rsidRDefault="00443099" w:rsidP="00421281">
      <w:pPr>
        <w:jc w:val="both"/>
        <w:rPr>
          <w:lang w:val="en-US"/>
        </w:rPr>
      </w:pPr>
    </w:p>
    <w:p w14:paraId="3DBC151C" w14:textId="7722DE89" w:rsidR="00443099" w:rsidRDefault="00443099" w:rsidP="00421281">
      <w:pPr>
        <w:jc w:val="both"/>
        <w:rPr>
          <w:lang w:val="en-US"/>
        </w:rPr>
      </w:pPr>
      <w:r>
        <w:rPr>
          <w:lang w:val="en-US"/>
        </w:rPr>
        <w:tab/>
        <w:t>Sense:</w:t>
      </w:r>
    </w:p>
    <w:p w14:paraId="7382AC8F" w14:textId="22A65BAE" w:rsidR="00443099" w:rsidRDefault="00443099" w:rsidP="00421281">
      <w:pPr>
        <w:jc w:val="both"/>
        <w:rPr>
          <w:lang w:val="en-US"/>
        </w:rPr>
      </w:pPr>
      <w:r>
        <w:rPr>
          <w:lang w:val="en-US"/>
        </w:rPr>
        <w:tab/>
      </w:r>
      <w:r>
        <w:rPr>
          <w:lang w:val="en-US"/>
        </w:rPr>
        <w:tab/>
        <w:t xml:space="preserve">Timestamp (Date and Time), GPS Data (Distance, Elevation, Speed, etc.) </w:t>
      </w:r>
    </w:p>
    <w:p w14:paraId="67CF157B" w14:textId="77777777" w:rsidR="00443099" w:rsidRDefault="00443099" w:rsidP="00421281">
      <w:pPr>
        <w:jc w:val="both"/>
        <w:rPr>
          <w:lang w:val="en-US"/>
        </w:rPr>
      </w:pPr>
    </w:p>
    <w:p w14:paraId="0FC01FE3" w14:textId="58941384" w:rsidR="00443099" w:rsidRDefault="00443099" w:rsidP="00421281">
      <w:pPr>
        <w:jc w:val="both"/>
        <w:rPr>
          <w:lang w:val="en-US"/>
        </w:rPr>
      </w:pPr>
      <w:r>
        <w:rPr>
          <w:lang w:val="en-US"/>
        </w:rPr>
        <w:tab/>
        <w:t>Think:</w:t>
      </w:r>
      <w:bookmarkStart w:id="0" w:name="_GoBack"/>
      <w:bookmarkEnd w:id="0"/>
    </w:p>
    <w:p w14:paraId="43BD96CE" w14:textId="77777777" w:rsidR="00443099" w:rsidRDefault="00443099" w:rsidP="00421281">
      <w:pPr>
        <w:jc w:val="both"/>
        <w:rPr>
          <w:lang w:val="en-US"/>
        </w:rPr>
      </w:pPr>
    </w:p>
    <w:p w14:paraId="5B4F2D3C" w14:textId="312C219D" w:rsidR="00443099" w:rsidRDefault="00443099" w:rsidP="00421281">
      <w:pPr>
        <w:jc w:val="both"/>
        <w:rPr>
          <w:lang w:val="en-US"/>
        </w:rPr>
      </w:pPr>
      <w:r>
        <w:rPr>
          <w:lang w:val="en-US"/>
        </w:rPr>
        <w:tab/>
        <w:t>Act:</w:t>
      </w:r>
    </w:p>
    <w:p w14:paraId="33B0990F" w14:textId="18ECADFE" w:rsidR="00BA1535" w:rsidRDefault="00BA1535" w:rsidP="00421281">
      <w:pPr>
        <w:jc w:val="both"/>
        <w:rPr>
          <w:lang w:val="en-US"/>
        </w:rPr>
      </w:pPr>
      <w:r>
        <w:rPr>
          <w:lang w:val="en-US"/>
        </w:rPr>
        <w:tab/>
      </w:r>
      <w:r>
        <w:rPr>
          <w:lang w:val="en-US"/>
        </w:rPr>
        <w:tab/>
        <w:t>Generate and append data to .CSV file on SD Card</w:t>
      </w:r>
    </w:p>
    <w:p w14:paraId="051260CD" w14:textId="77777777" w:rsidR="0025482A" w:rsidRDefault="0025482A" w:rsidP="00421281">
      <w:pPr>
        <w:jc w:val="both"/>
        <w:rPr>
          <w:lang w:val="en-US"/>
        </w:rPr>
      </w:pPr>
    </w:p>
    <w:p w14:paraId="6BCF3E61" w14:textId="77777777" w:rsidR="00502CB1" w:rsidRDefault="00502CB1" w:rsidP="00421281">
      <w:pPr>
        <w:jc w:val="both"/>
        <w:rPr>
          <w:lang w:val="en-US"/>
        </w:rPr>
      </w:pPr>
    </w:p>
    <w:p w14:paraId="7195C393" w14:textId="77777777" w:rsidR="00AF1DA5" w:rsidRDefault="00AF1DA5">
      <w:pPr>
        <w:rPr>
          <w:b/>
          <w:lang w:val="en-US"/>
        </w:rPr>
      </w:pPr>
      <w:r>
        <w:rPr>
          <w:b/>
          <w:lang w:val="en-US"/>
        </w:rPr>
        <w:br w:type="page"/>
      </w:r>
    </w:p>
    <w:p w14:paraId="7270D9B0" w14:textId="75950961" w:rsidR="00502CB1" w:rsidRPr="00D163F9" w:rsidRDefault="00502CB1" w:rsidP="00421281">
      <w:pPr>
        <w:jc w:val="both"/>
        <w:rPr>
          <w:b/>
          <w:lang w:val="en-US"/>
        </w:rPr>
      </w:pPr>
      <w:r w:rsidRPr="00D163F9">
        <w:rPr>
          <w:b/>
          <w:lang w:val="en-US"/>
        </w:rPr>
        <w:lastRenderedPageBreak/>
        <w:t>Question 3:</w:t>
      </w:r>
    </w:p>
    <w:p w14:paraId="63808B9D" w14:textId="13E4E334" w:rsidR="00502CB1" w:rsidRDefault="0044181C" w:rsidP="00421281">
      <w:pPr>
        <w:jc w:val="both"/>
        <w:rPr>
          <w:lang w:val="en-US"/>
        </w:rPr>
      </w:pPr>
      <w:r>
        <w:rPr>
          <w:lang w:val="en-US"/>
        </w:rPr>
        <w:tab/>
        <w:t>Arduino, Soil Moisture Sensors and LEDs for each Pot</w:t>
      </w:r>
    </w:p>
    <w:p w14:paraId="28D7AF3D" w14:textId="77777777" w:rsidR="0044181C" w:rsidRDefault="0044181C" w:rsidP="00421281">
      <w:pPr>
        <w:jc w:val="both"/>
        <w:rPr>
          <w:lang w:val="en-US"/>
        </w:rPr>
      </w:pPr>
    </w:p>
    <w:p w14:paraId="1A0BDC39" w14:textId="70B86A62" w:rsidR="00502CB1" w:rsidRPr="00D163F9" w:rsidRDefault="00502CB1" w:rsidP="00421281">
      <w:pPr>
        <w:jc w:val="both"/>
        <w:rPr>
          <w:b/>
          <w:lang w:val="en-US"/>
        </w:rPr>
      </w:pPr>
      <w:r w:rsidRPr="00D163F9">
        <w:rPr>
          <w:b/>
          <w:lang w:val="en-US"/>
        </w:rPr>
        <w:t>Question 4:</w:t>
      </w:r>
    </w:p>
    <w:p w14:paraId="15F0305C" w14:textId="3F8DA50A" w:rsidR="00B55372" w:rsidRDefault="00B55372" w:rsidP="00421281">
      <w:pPr>
        <w:jc w:val="both"/>
        <w:rPr>
          <w:lang w:val="en-US"/>
        </w:rPr>
      </w:pPr>
      <w:r>
        <w:rPr>
          <w:lang w:val="en-US"/>
        </w:rPr>
        <w:tab/>
        <w:t>Arduino, GPS Shield, Data Logging Shield (With RTC)</w:t>
      </w:r>
    </w:p>
    <w:p w14:paraId="540C2370" w14:textId="77777777" w:rsidR="00502CB1" w:rsidRDefault="00502CB1" w:rsidP="00421281">
      <w:pPr>
        <w:jc w:val="both"/>
        <w:rPr>
          <w:lang w:val="en-US"/>
        </w:rPr>
      </w:pPr>
    </w:p>
    <w:p w14:paraId="6DD6249D" w14:textId="4B479458" w:rsidR="00502CB1" w:rsidRPr="00D163F9" w:rsidRDefault="00502CB1" w:rsidP="00421281">
      <w:pPr>
        <w:jc w:val="both"/>
        <w:rPr>
          <w:b/>
          <w:lang w:val="en-US"/>
        </w:rPr>
      </w:pPr>
      <w:r w:rsidRPr="00D163F9">
        <w:rPr>
          <w:b/>
          <w:lang w:val="en-US"/>
        </w:rPr>
        <w:t>Question 5:</w:t>
      </w:r>
    </w:p>
    <w:p w14:paraId="207C9E82" w14:textId="41112C77" w:rsidR="00CC0FF3" w:rsidRPr="002420C8" w:rsidRDefault="00CC0FF3" w:rsidP="00CC0FF3">
      <w:pPr>
        <w:pStyle w:val="ListParagraph"/>
        <w:numPr>
          <w:ilvl w:val="1"/>
          <w:numId w:val="14"/>
        </w:numPr>
        <w:jc w:val="both"/>
        <w:rPr>
          <w:lang w:val="en-US"/>
        </w:rPr>
      </w:pPr>
      <w:r>
        <w:rPr>
          <w:lang w:val="en-US"/>
        </w:rPr>
        <w:t>Invalid or Incorrect sensor data</w:t>
      </w:r>
    </w:p>
    <w:p w14:paraId="016C9F3B" w14:textId="5E2B0C16" w:rsidR="004731FE" w:rsidRPr="00CC0FF3" w:rsidRDefault="00CC0FF3" w:rsidP="00CC0FF3">
      <w:pPr>
        <w:pStyle w:val="ListParagraph"/>
        <w:numPr>
          <w:ilvl w:val="1"/>
          <w:numId w:val="14"/>
        </w:numPr>
        <w:jc w:val="both"/>
        <w:rPr>
          <w:lang w:val="en-US"/>
        </w:rPr>
      </w:pPr>
      <w:r>
        <w:rPr>
          <w:lang w:val="en-US"/>
        </w:rPr>
        <w:t>Data validation e.g. correct format, comparing averages of the last few sensor readings and disregard anything that could be considered “dirty”</w:t>
      </w:r>
    </w:p>
    <w:p w14:paraId="179A7942" w14:textId="474833CE" w:rsidR="004731FE" w:rsidRPr="00D163F9" w:rsidRDefault="004731FE" w:rsidP="00421281">
      <w:pPr>
        <w:jc w:val="both"/>
        <w:rPr>
          <w:b/>
          <w:lang w:val="en-US"/>
        </w:rPr>
      </w:pPr>
      <w:r w:rsidRPr="00D163F9">
        <w:rPr>
          <w:b/>
          <w:lang w:val="en-US"/>
        </w:rPr>
        <w:t>Question 6:</w:t>
      </w:r>
    </w:p>
    <w:p w14:paraId="05AE7963" w14:textId="77777777" w:rsidR="00CC0FF3" w:rsidRPr="002420C8" w:rsidRDefault="00CC0FF3" w:rsidP="00CC0FF3">
      <w:pPr>
        <w:pStyle w:val="ListParagraph"/>
        <w:numPr>
          <w:ilvl w:val="1"/>
          <w:numId w:val="15"/>
        </w:numPr>
        <w:jc w:val="both"/>
        <w:rPr>
          <w:lang w:val="en-US"/>
        </w:rPr>
      </w:pPr>
      <w:r>
        <w:rPr>
          <w:lang w:val="en-US"/>
        </w:rPr>
        <w:t>Invalid or Incorrect sensor data</w:t>
      </w:r>
    </w:p>
    <w:p w14:paraId="117376F3" w14:textId="77777777" w:rsidR="00CC0FF3" w:rsidRPr="00CC0FF3" w:rsidRDefault="00CC0FF3" w:rsidP="00CC0FF3">
      <w:pPr>
        <w:pStyle w:val="ListParagraph"/>
        <w:numPr>
          <w:ilvl w:val="1"/>
          <w:numId w:val="15"/>
        </w:numPr>
        <w:jc w:val="both"/>
        <w:rPr>
          <w:lang w:val="en-US"/>
        </w:rPr>
      </w:pPr>
      <w:r>
        <w:rPr>
          <w:lang w:val="en-US"/>
        </w:rPr>
        <w:t>Data validation e.g. correct format, comparing averages of the last few sensor readings and disregard anything that could be considered “dirty”</w:t>
      </w:r>
    </w:p>
    <w:p w14:paraId="16898CFA" w14:textId="77777777" w:rsidR="004731FE" w:rsidRDefault="004731FE" w:rsidP="00421281">
      <w:pPr>
        <w:jc w:val="both"/>
        <w:rPr>
          <w:lang w:val="en-US"/>
        </w:rPr>
      </w:pPr>
    </w:p>
    <w:p w14:paraId="2163FDB9" w14:textId="36309A37" w:rsidR="004731FE" w:rsidRDefault="004731FE" w:rsidP="00421281">
      <w:pPr>
        <w:jc w:val="both"/>
        <w:rPr>
          <w:b/>
          <w:lang w:val="en-US"/>
        </w:rPr>
      </w:pPr>
      <w:r w:rsidRPr="00D163F9">
        <w:rPr>
          <w:b/>
          <w:lang w:val="en-US"/>
        </w:rPr>
        <w:t>Question 7:</w:t>
      </w:r>
    </w:p>
    <w:p w14:paraId="08DBD210" w14:textId="0C9653F7" w:rsidR="00AF1DA5" w:rsidRDefault="00AF1DA5" w:rsidP="00421281">
      <w:pPr>
        <w:jc w:val="both"/>
        <w:rPr>
          <w:b/>
          <w:lang w:val="en-US"/>
        </w:rPr>
      </w:pPr>
      <w:r>
        <w:rPr>
          <w:b/>
          <w:lang w:val="en-US"/>
        </w:rPr>
        <w:tab/>
        <w:t>Proposed Extension:</w:t>
      </w:r>
    </w:p>
    <w:p w14:paraId="01990674" w14:textId="7EC44B09" w:rsidR="006A5525" w:rsidRPr="00AF1DA5" w:rsidRDefault="00AF1DA5" w:rsidP="00AF1DA5">
      <w:pPr>
        <w:ind w:left="1440"/>
        <w:jc w:val="both"/>
        <w:rPr>
          <w:lang w:val="en-US"/>
        </w:rPr>
      </w:pPr>
      <w:r w:rsidRPr="00AF1DA5">
        <w:rPr>
          <w:lang w:val="en-US"/>
        </w:rPr>
        <w:t xml:space="preserve">The possibility of extension for this </w:t>
      </w:r>
      <w:r w:rsidR="006A5525" w:rsidRPr="00AF1DA5">
        <w:rPr>
          <w:lang w:val="en-US"/>
        </w:rPr>
        <w:tab/>
      </w:r>
      <w:r w:rsidRPr="00AF1DA5">
        <w:rPr>
          <w:lang w:val="en-US"/>
        </w:rPr>
        <w:t xml:space="preserve">solution could be to add a LCD panel to the Arduino unit, John could have a more detailed readout of the plants moisture level, in addition </w:t>
      </w:r>
      <w:r w:rsidRPr="00AF1DA5">
        <w:rPr>
          <w:lang w:val="en-US"/>
        </w:rPr>
        <w:t>a Data Logging Shield</w:t>
      </w:r>
      <w:r w:rsidRPr="00AF1DA5">
        <w:rPr>
          <w:lang w:val="en-US"/>
        </w:rPr>
        <w:t xml:space="preserve"> could provide John with detailed logs of the soil moisture over a given period of time.</w:t>
      </w:r>
    </w:p>
    <w:p w14:paraId="37F8339D" w14:textId="77777777" w:rsidR="004731FE" w:rsidRDefault="004731FE" w:rsidP="00421281">
      <w:pPr>
        <w:jc w:val="both"/>
        <w:rPr>
          <w:lang w:val="en-US"/>
        </w:rPr>
      </w:pPr>
    </w:p>
    <w:p w14:paraId="47E0D657" w14:textId="178BAC50" w:rsidR="004731FE" w:rsidRDefault="004731FE" w:rsidP="00421281">
      <w:pPr>
        <w:jc w:val="both"/>
        <w:rPr>
          <w:b/>
          <w:lang w:val="en-US"/>
        </w:rPr>
      </w:pPr>
      <w:r w:rsidRPr="00D163F9">
        <w:rPr>
          <w:b/>
          <w:lang w:val="en-US"/>
        </w:rPr>
        <w:t>Question 8:</w:t>
      </w:r>
    </w:p>
    <w:p w14:paraId="288C9A4F" w14:textId="21F8175E" w:rsidR="00D15CC1" w:rsidRDefault="00D15CC1" w:rsidP="00421281">
      <w:pPr>
        <w:jc w:val="both"/>
        <w:rPr>
          <w:b/>
          <w:lang w:val="en-US"/>
        </w:rPr>
      </w:pPr>
      <w:r>
        <w:rPr>
          <w:b/>
          <w:lang w:val="en-US"/>
        </w:rPr>
        <w:tab/>
        <w:t>Proposed Extension:</w:t>
      </w:r>
    </w:p>
    <w:p w14:paraId="35087EE0" w14:textId="4BE69797" w:rsidR="00D15CC1" w:rsidRPr="00D15CC1" w:rsidRDefault="00D15CC1" w:rsidP="006B56EF">
      <w:pPr>
        <w:ind w:left="1440"/>
        <w:jc w:val="both"/>
        <w:rPr>
          <w:lang w:val="en-US"/>
        </w:rPr>
      </w:pPr>
      <w:r>
        <w:rPr>
          <w:lang w:val="en-US"/>
        </w:rPr>
        <w:t xml:space="preserve">Jane, Megan and Kim could use a App </w:t>
      </w:r>
      <w:r w:rsidR="006B56EF">
        <w:rPr>
          <w:lang w:val="en-US"/>
        </w:rPr>
        <w:t xml:space="preserve">similar to </w:t>
      </w:r>
      <w:proofErr w:type="spellStart"/>
      <w:r w:rsidR="006B56EF">
        <w:rPr>
          <w:lang w:val="en-US"/>
        </w:rPr>
        <w:t>MyTracks</w:t>
      </w:r>
      <w:proofErr w:type="spellEnd"/>
      <w:r w:rsidR="006B56EF">
        <w:rPr>
          <w:lang w:val="en-US"/>
        </w:rPr>
        <w:t xml:space="preserve"> to record this data on their mobile phones, most apps of this nature can export the data for comparison and would make an easier solution to strapping an Arduino </w:t>
      </w:r>
      <w:proofErr w:type="spellStart"/>
      <w:r w:rsidR="006B56EF">
        <w:rPr>
          <w:lang w:val="en-US"/>
        </w:rPr>
        <w:t>Nano</w:t>
      </w:r>
      <w:proofErr w:type="spellEnd"/>
      <w:r w:rsidR="006B56EF">
        <w:rPr>
          <w:lang w:val="en-US"/>
        </w:rPr>
        <w:t xml:space="preserve"> to their bikes or rolling around in their bags</w:t>
      </w:r>
      <w:r w:rsidR="00524770">
        <w:rPr>
          <w:lang w:val="en-US"/>
        </w:rPr>
        <w:t>.</w:t>
      </w:r>
      <w:r w:rsidR="006B56EF">
        <w:rPr>
          <w:lang w:val="en-US"/>
        </w:rPr>
        <w:t xml:space="preserve"> </w:t>
      </w:r>
    </w:p>
    <w:sectPr w:rsidR="00D15CC1" w:rsidRPr="00D15CC1" w:rsidSect="005D0514">
      <w:headerReference w:type="default" r:id="rId7"/>
      <w:foot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FF0AC8" w14:textId="77777777" w:rsidR="00311A7B" w:rsidRDefault="00311A7B" w:rsidP="00964C45">
      <w:r>
        <w:separator/>
      </w:r>
    </w:p>
  </w:endnote>
  <w:endnote w:type="continuationSeparator" w:id="0">
    <w:p w14:paraId="1A1EAAEE" w14:textId="77777777" w:rsidR="00311A7B" w:rsidRDefault="00311A7B" w:rsidP="00964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Lucida Grande">
    <w:panose1 w:val="020B0600040502020204"/>
    <w:charset w:val="00"/>
    <w:family w:val="auto"/>
    <w:pitch w:val="variable"/>
    <w:sig w:usb0="E1000AEF" w:usb1="5000A1FF" w:usb2="00000000" w:usb3="00000000" w:csb0="000001B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0D403" w14:textId="77777777" w:rsidR="00D960D9" w:rsidRDefault="00D960D9">
    <w:pPr>
      <w:pStyle w:val="Footer"/>
    </w:pPr>
    <w:r>
      <w:t>Tuesday, 17 July 2018</w:t>
    </w:r>
    <w:r>
      <w:ptab w:relativeTo="margin" w:alignment="center" w:leader="none"/>
    </w:r>
    <w:r>
      <w:ptab w:relativeTo="margin" w:alignment="right" w:leader="none"/>
    </w:r>
    <w:r w:rsidRPr="00964C45">
      <w:rPr>
        <w:rFonts w:ascii="Times New Roman" w:hAnsi="Times New Roman"/>
      </w:rPr>
      <w:t xml:space="preserve">Page </w:t>
    </w:r>
    <w:r w:rsidRPr="00964C45">
      <w:rPr>
        <w:rFonts w:ascii="Times New Roman" w:hAnsi="Times New Roman"/>
      </w:rPr>
      <w:fldChar w:fldCharType="begin"/>
    </w:r>
    <w:r w:rsidRPr="00964C45">
      <w:rPr>
        <w:rFonts w:ascii="Times New Roman" w:hAnsi="Times New Roman"/>
      </w:rPr>
      <w:instrText xml:space="preserve"> PAGE </w:instrText>
    </w:r>
    <w:r w:rsidRPr="00964C45">
      <w:rPr>
        <w:rFonts w:ascii="Times New Roman" w:hAnsi="Times New Roman"/>
      </w:rPr>
      <w:fldChar w:fldCharType="separate"/>
    </w:r>
    <w:r w:rsidR="00C40BFF">
      <w:rPr>
        <w:rFonts w:ascii="Times New Roman" w:hAnsi="Times New Roman"/>
        <w:noProof/>
      </w:rPr>
      <w:t>1</w:t>
    </w:r>
    <w:r w:rsidRPr="00964C45">
      <w:rPr>
        <w:rFonts w:ascii="Times New Roman" w:hAnsi="Times New Roman"/>
      </w:rPr>
      <w:fldChar w:fldCharType="end"/>
    </w:r>
    <w:r w:rsidRPr="00964C45">
      <w:rPr>
        <w:rFonts w:ascii="Times New Roman" w:hAnsi="Times New Roman"/>
      </w:rPr>
      <w:t xml:space="preserve"> of </w:t>
    </w:r>
    <w:r w:rsidRPr="00964C45">
      <w:rPr>
        <w:rFonts w:ascii="Times New Roman" w:hAnsi="Times New Roman"/>
      </w:rPr>
      <w:fldChar w:fldCharType="begin"/>
    </w:r>
    <w:r w:rsidRPr="00964C45">
      <w:rPr>
        <w:rFonts w:ascii="Times New Roman" w:hAnsi="Times New Roman"/>
      </w:rPr>
      <w:instrText xml:space="preserve"> NUMPAGES </w:instrText>
    </w:r>
    <w:r w:rsidRPr="00964C45">
      <w:rPr>
        <w:rFonts w:ascii="Times New Roman" w:hAnsi="Times New Roman"/>
      </w:rPr>
      <w:fldChar w:fldCharType="separate"/>
    </w:r>
    <w:r w:rsidR="00C40BFF">
      <w:rPr>
        <w:rFonts w:ascii="Times New Roman" w:hAnsi="Times New Roman"/>
        <w:noProof/>
      </w:rPr>
      <w:t>2</w:t>
    </w:r>
    <w:r w:rsidRPr="00964C45">
      <w:rPr>
        <w:rFonts w:ascii="Times New Roman" w:hAnsi="Times New Roman"/>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16C85A" w14:textId="77777777" w:rsidR="00311A7B" w:rsidRDefault="00311A7B" w:rsidP="00964C45">
      <w:r>
        <w:separator/>
      </w:r>
    </w:p>
  </w:footnote>
  <w:footnote w:type="continuationSeparator" w:id="0">
    <w:p w14:paraId="14612937" w14:textId="77777777" w:rsidR="00311A7B" w:rsidRDefault="00311A7B" w:rsidP="00964C4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E2CBA" w14:textId="77777777" w:rsidR="00D960D9" w:rsidRPr="00964C45" w:rsidRDefault="00D960D9">
    <w:pPr>
      <w:pStyle w:val="Header"/>
    </w:pPr>
    <w:r>
      <w:t>Justin Bland</w:t>
    </w:r>
    <w:r>
      <w:ptab w:relativeTo="margin" w:alignment="center" w:leader="none"/>
    </w:r>
    <w:r>
      <w:t>SIT123: Data Capture Technologies</w:t>
    </w:r>
    <w:r>
      <w:ptab w:relativeTo="margin" w:alignment="right" w:leader="none"/>
    </w:r>
    <w:r w:rsidRPr="00964C45">
      <w:rPr>
        <w:lang w:val="en-US"/>
      </w:rPr>
      <w:t>ID: 218478549</w:t>
    </w:r>
  </w:p>
  <w:p w14:paraId="1CA69F02" w14:textId="23949AB4" w:rsidR="00D960D9" w:rsidRDefault="004731FE" w:rsidP="00964C45">
    <w:pPr>
      <w:pStyle w:val="Header"/>
      <w:jc w:val="center"/>
    </w:pPr>
    <w:r>
      <w:rPr>
        <w:lang w:val="en-US"/>
      </w:rPr>
      <w:t>Lab Report 8</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18EA"/>
    <w:multiLevelType w:val="hybridMultilevel"/>
    <w:tmpl w:val="04B855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085805"/>
    <w:multiLevelType w:val="multilevel"/>
    <w:tmpl w:val="0A40AEAA"/>
    <w:lvl w:ilvl="0">
      <w:start w:val="1"/>
      <w:numFmt w:val="lowerLetter"/>
      <w:lvlText w:val="%1)"/>
      <w:lvlJc w:val="left"/>
      <w:pPr>
        <w:ind w:left="720" w:hanging="360"/>
      </w:pPr>
      <w:rPr>
        <w:sz w:val="22"/>
        <w:szCs w:val="22"/>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nsid w:val="15A645A9"/>
    <w:multiLevelType w:val="multilevel"/>
    <w:tmpl w:val="3036D2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DCB2131"/>
    <w:multiLevelType w:val="hybridMultilevel"/>
    <w:tmpl w:val="31E6A3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B93BC8"/>
    <w:multiLevelType w:val="hybridMultilevel"/>
    <w:tmpl w:val="298E7560"/>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5">
    <w:nsid w:val="22443348"/>
    <w:multiLevelType w:val="multilevel"/>
    <w:tmpl w:val="3036D2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2E31442E"/>
    <w:multiLevelType w:val="multilevel"/>
    <w:tmpl w:val="3036D2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309C02C4"/>
    <w:multiLevelType w:val="multilevel"/>
    <w:tmpl w:val="7212A90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nsid w:val="400A0E34"/>
    <w:multiLevelType w:val="multilevel"/>
    <w:tmpl w:val="044418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nsid w:val="444B43AF"/>
    <w:multiLevelType w:val="multilevel"/>
    <w:tmpl w:val="9034863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0">
    <w:nsid w:val="48DB491F"/>
    <w:multiLevelType w:val="multilevel"/>
    <w:tmpl w:val="D2EE985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nsid w:val="4ABB29DB"/>
    <w:multiLevelType w:val="multilevel"/>
    <w:tmpl w:val="EF2AE74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nsid w:val="5F895BC5"/>
    <w:multiLevelType w:val="multilevel"/>
    <w:tmpl w:val="BF86288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nsid w:val="64986946"/>
    <w:multiLevelType w:val="multilevel"/>
    <w:tmpl w:val="CD9E9A7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nsid w:val="777D3854"/>
    <w:multiLevelType w:val="multilevel"/>
    <w:tmpl w:val="55CE3F9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5"/>
  </w:num>
  <w:num w:numId="2">
    <w:abstractNumId w:val="9"/>
  </w:num>
  <w:num w:numId="3">
    <w:abstractNumId w:val="1"/>
  </w:num>
  <w:num w:numId="4">
    <w:abstractNumId w:val="12"/>
  </w:num>
  <w:num w:numId="5">
    <w:abstractNumId w:val="14"/>
  </w:num>
  <w:num w:numId="6">
    <w:abstractNumId w:val="13"/>
  </w:num>
  <w:num w:numId="7">
    <w:abstractNumId w:val="8"/>
  </w:num>
  <w:num w:numId="8">
    <w:abstractNumId w:val="11"/>
  </w:num>
  <w:num w:numId="9">
    <w:abstractNumId w:val="7"/>
  </w:num>
  <w:num w:numId="10">
    <w:abstractNumId w:val="10"/>
  </w:num>
  <w:num w:numId="11">
    <w:abstractNumId w:val="0"/>
  </w:num>
  <w:num w:numId="12">
    <w:abstractNumId w:val="3"/>
  </w:num>
  <w:num w:numId="13">
    <w:abstractNumId w:val="4"/>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S0MDE3Mzc0MQcyzZR0lIJTi4sz8/NACgxrAQSCzcMsAAAA"/>
  </w:docVars>
  <w:rsids>
    <w:rsidRoot w:val="00964C45"/>
    <w:rsid w:val="00097643"/>
    <w:rsid w:val="000F358E"/>
    <w:rsid w:val="001320AF"/>
    <w:rsid w:val="00135CD3"/>
    <w:rsid w:val="00151F51"/>
    <w:rsid w:val="00152AE1"/>
    <w:rsid w:val="00160E4E"/>
    <w:rsid w:val="00164B5D"/>
    <w:rsid w:val="00182D64"/>
    <w:rsid w:val="001D2119"/>
    <w:rsid w:val="001D2C4F"/>
    <w:rsid w:val="001D69C9"/>
    <w:rsid w:val="001F1FC1"/>
    <w:rsid w:val="00224A70"/>
    <w:rsid w:val="002419E0"/>
    <w:rsid w:val="002420C8"/>
    <w:rsid w:val="0025482A"/>
    <w:rsid w:val="002C77A9"/>
    <w:rsid w:val="003018E4"/>
    <w:rsid w:val="00311A7B"/>
    <w:rsid w:val="00334C12"/>
    <w:rsid w:val="00337FBF"/>
    <w:rsid w:val="003672A2"/>
    <w:rsid w:val="003A2B22"/>
    <w:rsid w:val="003D54CC"/>
    <w:rsid w:val="003D60D9"/>
    <w:rsid w:val="003E4C63"/>
    <w:rsid w:val="004015C3"/>
    <w:rsid w:val="00421281"/>
    <w:rsid w:val="00434F3E"/>
    <w:rsid w:val="0044181C"/>
    <w:rsid w:val="00443099"/>
    <w:rsid w:val="0045343B"/>
    <w:rsid w:val="00472057"/>
    <w:rsid w:val="004731FE"/>
    <w:rsid w:val="004754A2"/>
    <w:rsid w:val="00492171"/>
    <w:rsid w:val="00493AFB"/>
    <w:rsid w:val="00497117"/>
    <w:rsid w:val="004A7F67"/>
    <w:rsid w:val="004D0F3A"/>
    <w:rsid w:val="004D228B"/>
    <w:rsid w:val="00500B9B"/>
    <w:rsid w:val="00502CB1"/>
    <w:rsid w:val="00507471"/>
    <w:rsid w:val="005165B3"/>
    <w:rsid w:val="00524770"/>
    <w:rsid w:val="0059666E"/>
    <w:rsid w:val="005C2ADC"/>
    <w:rsid w:val="005D0514"/>
    <w:rsid w:val="005D05B5"/>
    <w:rsid w:val="00615F82"/>
    <w:rsid w:val="00622497"/>
    <w:rsid w:val="006379CC"/>
    <w:rsid w:val="006764F0"/>
    <w:rsid w:val="00677C08"/>
    <w:rsid w:val="006A5525"/>
    <w:rsid w:val="006B21D2"/>
    <w:rsid w:val="006B56EF"/>
    <w:rsid w:val="00703FE3"/>
    <w:rsid w:val="00727129"/>
    <w:rsid w:val="00777C5C"/>
    <w:rsid w:val="0078308F"/>
    <w:rsid w:val="00783E72"/>
    <w:rsid w:val="00795E27"/>
    <w:rsid w:val="007B38C0"/>
    <w:rsid w:val="007C62AD"/>
    <w:rsid w:val="007C6581"/>
    <w:rsid w:val="00825E80"/>
    <w:rsid w:val="008B1252"/>
    <w:rsid w:val="008C5AC4"/>
    <w:rsid w:val="008E3C30"/>
    <w:rsid w:val="008F0DBF"/>
    <w:rsid w:val="00964C45"/>
    <w:rsid w:val="009669B6"/>
    <w:rsid w:val="00991929"/>
    <w:rsid w:val="009A5E06"/>
    <w:rsid w:val="009F1153"/>
    <w:rsid w:val="00A37BBF"/>
    <w:rsid w:val="00A55A18"/>
    <w:rsid w:val="00A77250"/>
    <w:rsid w:val="00AA05FE"/>
    <w:rsid w:val="00AC5840"/>
    <w:rsid w:val="00AD720F"/>
    <w:rsid w:val="00AF1DA5"/>
    <w:rsid w:val="00AF7F7C"/>
    <w:rsid w:val="00B246D5"/>
    <w:rsid w:val="00B35E0D"/>
    <w:rsid w:val="00B36F6A"/>
    <w:rsid w:val="00B55372"/>
    <w:rsid w:val="00B770D0"/>
    <w:rsid w:val="00B91DAC"/>
    <w:rsid w:val="00BA1535"/>
    <w:rsid w:val="00BA1716"/>
    <w:rsid w:val="00BA54C6"/>
    <w:rsid w:val="00BC0385"/>
    <w:rsid w:val="00BD2F29"/>
    <w:rsid w:val="00C17796"/>
    <w:rsid w:val="00C17B3F"/>
    <w:rsid w:val="00C40BFF"/>
    <w:rsid w:val="00C6203D"/>
    <w:rsid w:val="00CC0FF3"/>
    <w:rsid w:val="00CE7412"/>
    <w:rsid w:val="00D15CC1"/>
    <w:rsid w:val="00D163F9"/>
    <w:rsid w:val="00D17B2D"/>
    <w:rsid w:val="00D4629D"/>
    <w:rsid w:val="00D53D8B"/>
    <w:rsid w:val="00D65AF4"/>
    <w:rsid w:val="00D72581"/>
    <w:rsid w:val="00D960D9"/>
    <w:rsid w:val="00DB0F4A"/>
    <w:rsid w:val="00DD3835"/>
    <w:rsid w:val="00DE404F"/>
    <w:rsid w:val="00E11000"/>
    <w:rsid w:val="00E13770"/>
    <w:rsid w:val="00E14926"/>
    <w:rsid w:val="00E75AA7"/>
    <w:rsid w:val="00E8722D"/>
    <w:rsid w:val="00E9418F"/>
    <w:rsid w:val="00ED2057"/>
    <w:rsid w:val="00ED2E44"/>
    <w:rsid w:val="00ED727E"/>
    <w:rsid w:val="00EF0CF9"/>
    <w:rsid w:val="00F418AF"/>
    <w:rsid w:val="00F54F4C"/>
    <w:rsid w:val="00F72116"/>
    <w:rsid w:val="00F72BAE"/>
    <w:rsid w:val="00FC78A5"/>
    <w:rsid w:val="00FD0394"/>
    <w:rsid w:val="00FE1D48"/>
    <w:rsid w:val="00FF130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A8B5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rsid w:val="002C77A9"/>
    <w:pPr>
      <w:keepNext/>
      <w:keepLines/>
      <w:pBdr>
        <w:top w:val="nil"/>
        <w:left w:val="nil"/>
        <w:bottom w:val="nil"/>
        <w:right w:val="nil"/>
        <w:between w:val="nil"/>
      </w:pBdr>
      <w:spacing w:before="320" w:after="80" w:line="276" w:lineRule="auto"/>
      <w:outlineLvl w:val="2"/>
    </w:pPr>
    <w:rPr>
      <w:rFonts w:ascii="Arial" w:eastAsia="SimSun" w:hAnsi="Arial" w:cs="Arial"/>
      <w:color w:val="434343"/>
      <w:sz w:val="28"/>
      <w:szCs w:val="28"/>
      <w:lang w:val="e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4C45"/>
    <w:pPr>
      <w:tabs>
        <w:tab w:val="center" w:pos="4513"/>
        <w:tab w:val="right" w:pos="9026"/>
      </w:tabs>
    </w:pPr>
  </w:style>
  <w:style w:type="character" w:customStyle="1" w:styleId="HeaderChar">
    <w:name w:val="Header Char"/>
    <w:basedOn w:val="DefaultParagraphFont"/>
    <w:link w:val="Header"/>
    <w:uiPriority w:val="99"/>
    <w:rsid w:val="00964C45"/>
  </w:style>
  <w:style w:type="paragraph" w:styleId="Footer">
    <w:name w:val="footer"/>
    <w:basedOn w:val="Normal"/>
    <w:link w:val="FooterChar"/>
    <w:uiPriority w:val="99"/>
    <w:unhideWhenUsed/>
    <w:rsid w:val="00964C45"/>
    <w:pPr>
      <w:tabs>
        <w:tab w:val="center" w:pos="4513"/>
        <w:tab w:val="right" w:pos="9026"/>
      </w:tabs>
    </w:pPr>
  </w:style>
  <w:style w:type="character" w:customStyle="1" w:styleId="FooterChar">
    <w:name w:val="Footer Char"/>
    <w:basedOn w:val="DefaultParagraphFont"/>
    <w:link w:val="Footer"/>
    <w:uiPriority w:val="99"/>
    <w:rsid w:val="00964C45"/>
  </w:style>
  <w:style w:type="character" w:styleId="PageNumber">
    <w:name w:val="page number"/>
    <w:basedOn w:val="DefaultParagraphFont"/>
    <w:uiPriority w:val="99"/>
    <w:semiHidden/>
    <w:unhideWhenUsed/>
    <w:rsid w:val="00964C45"/>
  </w:style>
  <w:style w:type="character" w:customStyle="1" w:styleId="Heading3Char">
    <w:name w:val="Heading 3 Char"/>
    <w:basedOn w:val="DefaultParagraphFont"/>
    <w:link w:val="Heading3"/>
    <w:rsid w:val="002C77A9"/>
    <w:rPr>
      <w:rFonts w:ascii="Arial" w:eastAsia="SimSun" w:hAnsi="Arial" w:cs="Arial"/>
      <w:color w:val="434343"/>
      <w:sz w:val="28"/>
      <w:szCs w:val="28"/>
      <w:lang w:val="en" w:eastAsia="zh-CN"/>
    </w:rPr>
  </w:style>
  <w:style w:type="character" w:styleId="Hyperlink">
    <w:name w:val="Hyperlink"/>
    <w:basedOn w:val="DefaultParagraphFont"/>
    <w:uiPriority w:val="99"/>
    <w:unhideWhenUsed/>
    <w:rsid w:val="00FE1D48"/>
    <w:rPr>
      <w:color w:val="0563C1" w:themeColor="hyperlink"/>
      <w:u w:val="single"/>
    </w:rPr>
  </w:style>
  <w:style w:type="paragraph" w:styleId="ListParagraph">
    <w:name w:val="List Paragraph"/>
    <w:basedOn w:val="Normal"/>
    <w:uiPriority w:val="34"/>
    <w:qFormat/>
    <w:rsid w:val="00622497"/>
    <w:pPr>
      <w:ind w:left="720"/>
      <w:contextualSpacing/>
    </w:pPr>
  </w:style>
  <w:style w:type="paragraph" w:styleId="BalloonText">
    <w:name w:val="Balloon Text"/>
    <w:basedOn w:val="Normal"/>
    <w:link w:val="BalloonTextChar"/>
    <w:uiPriority w:val="99"/>
    <w:semiHidden/>
    <w:unhideWhenUsed/>
    <w:rsid w:val="00434F3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4F3E"/>
    <w:rPr>
      <w:rFonts w:ascii="Lucida Grande" w:hAnsi="Lucida Grande" w:cs="Lucida Grande"/>
      <w:sz w:val="18"/>
      <w:szCs w:val="18"/>
    </w:rPr>
  </w:style>
  <w:style w:type="table" w:styleId="TableGrid">
    <w:name w:val="Table Grid"/>
    <w:basedOn w:val="TableNormal"/>
    <w:uiPriority w:val="39"/>
    <w:rsid w:val="00783E7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021774">
      <w:bodyDiv w:val="1"/>
      <w:marLeft w:val="0"/>
      <w:marRight w:val="0"/>
      <w:marTop w:val="0"/>
      <w:marBottom w:val="0"/>
      <w:divBdr>
        <w:top w:val="none" w:sz="0" w:space="0" w:color="auto"/>
        <w:left w:val="none" w:sz="0" w:space="0" w:color="auto"/>
        <w:bottom w:val="none" w:sz="0" w:space="0" w:color="auto"/>
        <w:right w:val="none" w:sz="0" w:space="0" w:color="auto"/>
      </w:divBdr>
    </w:div>
    <w:div w:id="1228569787">
      <w:bodyDiv w:val="1"/>
      <w:marLeft w:val="0"/>
      <w:marRight w:val="0"/>
      <w:marTop w:val="0"/>
      <w:marBottom w:val="0"/>
      <w:divBdr>
        <w:top w:val="none" w:sz="0" w:space="0" w:color="auto"/>
        <w:left w:val="none" w:sz="0" w:space="0" w:color="auto"/>
        <w:bottom w:val="none" w:sz="0" w:space="0" w:color="auto"/>
        <w:right w:val="none" w:sz="0" w:space="0" w:color="auto"/>
      </w:divBdr>
      <w:divsChild>
        <w:div w:id="120808984">
          <w:marLeft w:val="0"/>
          <w:marRight w:val="0"/>
          <w:marTop w:val="0"/>
          <w:marBottom w:val="0"/>
          <w:divBdr>
            <w:top w:val="none" w:sz="0" w:space="0" w:color="auto"/>
            <w:left w:val="none" w:sz="0" w:space="0" w:color="auto"/>
            <w:bottom w:val="none" w:sz="0" w:space="0" w:color="auto"/>
            <w:right w:val="none" w:sz="0" w:space="0" w:color="auto"/>
          </w:divBdr>
        </w:div>
        <w:div w:id="863833004">
          <w:marLeft w:val="0"/>
          <w:marRight w:val="0"/>
          <w:marTop w:val="0"/>
          <w:marBottom w:val="0"/>
          <w:divBdr>
            <w:top w:val="none" w:sz="0" w:space="0" w:color="auto"/>
            <w:left w:val="none" w:sz="0" w:space="0" w:color="auto"/>
            <w:bottom w:val="none" w:sz="0" w:space="0" w:color="auto"/>
            <w:right w:val="none" w:sz="0" w:space="0" w:color="auto"/>
          </w:divBdr>
          <w:divsChild>
            <w:div w:id="570698333">
              <w:marLeft w:val="0"/>
              <w:marRight w:val="0"/>
              <w:marTop w:val="0"/>
              <w:marBottom w:val="0"/>
              <w:divBdr>
                <w:top w:val="none" w:sz="0" w:space="0" w:color="auto"/>
                <w:left w:val="none" w:sz="0" w:space="0" w:color="auto"/>
                <w:bottom w:val="none" w:sz="0" w:space="0" w:color="auto"/>
                <w:right w:val="none" w:sz="0" w:space="0" w:color="auto"/>
              </w:divBdr>
              <w:divsChild>
                <w:div w:id="110974162">
                  <w:marLeft w:val="0"/>
                  <w:marRight w:val="0"/>
                  <w:marTop w:val="0"/>
                  <w:marBottom w:val="0"/>
                  <w:divBdr>
                    <w:top w:val="none" w:sz="0" w:space="0" w:color="auto"/>
                    <w:left w:val="none" w:sz="0" w:space="0" w:color="auto"/>
                    <w:bottom w:val="none" w:sz="0" w:space="0" w:color="auto"/>
                    <w:right w:val="none" w:sz="0" w:space="0" w:color="auto"/>
                  </w:divBdr>
                  <w:divsChild>
                    <w:div w:id="127324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9</Words>
  <Characters>1877</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cp:lastPrinted>2018-09-01T23:29:00Z</cp:lastPrinted>
  <dcterms:created xsi:type="dcterms:W3CDTF">2018-09-01T23:29:00Z</dcterms:created>
  <dcterms:modified xsi:type="dcterms:W3CDTF">2018-09-01T23:29:00Z</dcterms:modified>
</cp:coreProperties>
</file>